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FE941" w14:textId="77777777" w:rsidR="008D43F2" w:rsidRPr="008D43F2" w:rsidRDefault="008D43F2" w:rsidP="008D43F2">
      <w:pPr>
        <w:rPr>
          <w:rFonts w:cstheme="minorHAnsi"/>
          <w:sz w:val="24"/>
          <w:szCs w:val="24"/>
        </w:rPr>
      </w:pPr>
      <w:r w:rsidRPr="008D43F2">
        <w:rPr>
          <w:rFonts w:cstheme="minorHAnsi"/>
          <w:sz w:val="24"/>
          <w:szCs w:val="24"/>
        </w:rPr>
        <w:t>Daniel Dickey</w:t>
      </w:r>
    </w:p>
    <w:p w14:paraId="61A4509B" w14:textId="769AA39A" w:rsidR="008D43F2" w:rsidRPr="008D43F2" w:rsidRDefault="00CE4487" w:rsidP="008D43F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4/8/2021</w:t>
      </w:r>
    </w:p>
    <w:p w14:paraId="77B53D05" w14:textId="77777777" w:rsidR="008D43F2" w:rsidRPr="008D43F2" w:rsidRDefault="008D43F2" w:rsidP="008D43F2">
      <w:pPr>
        <w:rPr>
          <w:rFonts w:cstheme="minorHAnsi"/>
          <w:sz w:val="24"/>
          <w:szCs w:val="24"/>
        </w:rPr>
      </w:pPr>
      <w:r w:rsidRPr="008D43F2">
        <w:rPr>
          <w:rFonts w:cstheme="minorHAnsi"/>
          <w:sz w:val="24"/>
          <w:szCs w:val="24"/>
        </w:rPr>
        <w:t>CS-3200</w:t>
      </w:r>
    </w:p>
    <w:p w14:paraId="0ADB860C" w14:textId="32C384C1" w:rsidR="008D43F2" w:rsidRPr="008D43F2" w:rsidRDefault="00CE4487" w:rsidP="008D43F2">
      <w:pPr>
        <w:rPr>
          <w:rFonts w:cstheme="minorHAnsi"/>
          <w:sz w:val="24"/>
          <w:szCs w:val="24"/>
        </w:rPr>
      </w:pPr>
      <w:r w:rsidRPr="00CE4487">
        <w:rPr>
          <w:rFonts w:cstheme="minorHAnsi"/>
          <w:sz w:val="24"/>
          <w:szCs w:val="24"/>
        </w:rPr>
        <w:t>Final Project Proposal</w:t>
      </w:r>
    </w:p>
    <w:p w14:paraId="604F169F" w14:textId="77777777" w:rsidR="00CE4487" w:rsidRPr="00CE4487" w:rsidRDefault="00CE4487" w:rsidP="00CE448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E4487">
        <w:rPr>
          <w:rFonts w:ascii="Helvetica" w:eastAsia="Times New Roman" w:hAnsi="Helvetica" w:cs="Helvetica"/>
          <w:color w:val="2D3B45"/>
          <w:sz w:val="24"/>
          <w:szCs w:val="24"/>
        </w:rPr>
        <w:t>General Overview</w:t>
      </w:r>
    </w:p>
    <w:p w14:paraId="04D7105E" w14:textId="42F83FBE" w:rsidR="00CE4487" w:rsidRDefault="00CE4487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I want to do some more work on my group to-do app. It currently allows multiple users to log in and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and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ll access the same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todo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list and work on it together. Any user can add, delete, or edit a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todo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tem on the single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todo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list. </w:t>
      </w:r>
    </w:p>
    <w:p w14:paraId="40115E5C" w14:textId="6F9AD0DB" w:rsidR="00CE4487" w:rsidRDefault="00CE4487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For this project I want to fix some bugs add a new model and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viewmodel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for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users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personal info sperate from the users login info, add a custom icon, implement banner adds, add groups. </w:t>
      </w:r>
    </w:p>
    <w:p w14:paraId="214B5DCB" w14:textId="4747E5BB" w:rsidR="00CE4487" w:rsidRPr="00CE4487" w:rsidRDefault="00CE4487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group feature will allow a user to create a group, other users can join the group, the group will have a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todo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list, which only members of the group can utilize. </w:t>
      </w:r>
    </w:p>
    <w:p w14:paraId="583279CF" w14:textId="77777777" w:rsidR="00CE4487" w:rsidRPr="00CE4487" w:rsidRDefault="00CE4487" w:rsidP="00CE448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E4487">
        <w:rPr>
          <w:rFonts w:ascii="Helvetica" w:eastAsia="Times New Roman" w:hAnsi="Helvetica" w:cs="Helvetica"/>
          <w:color w:val="2D3B45"/>
          <w:sz w:val="24"/>
          <w:szCs w:val="24"/>
        </w:rPr>
        <w:t>Technical Challenges</w:t>
      </w:r>
    </w:p>
    <w:p w14:paraId="498998B9" w14:textId="0266FF3F" w:rsidR="00CE4487" w:rsidRDefault="00CE4487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Implimenting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dds will be a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challenge, since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 have multiple </w:t>
      </w:r>
      <w:r w:rsidR="00780915">
        <w:rPr>
          <w:rFonts w:ascii="Helvetica" w:eastAsia="Times New Roman" w:hAnsi="Helvetica" w:cs="Helvetica"/>
          <w:color w:val="2D3B45"/>
          <w:sz w:val="24"/>
          <w:szCs w:val="24"/>
        </w:rPr>
        <w:t xml:space="preserve">activities and fragments. It will be my </w:t>
      </w:r>
      <w:proofErr w:type="gramStart"/>
      <w:r w:rsidR="00780915">
        <w:rPr>
          <w:rFonts w:ascii="Helvetica" w:eastAsia="Times New Roman" w:hAnsi="Helvetica" w:cs="Helvetica"/>
          <w:color w:val="2D3B45"/>
          <w:sz w:val="24"/>
          <w:szCs w:val="24"/>
        </w:rPr>
        <w:t>first time</w:t>
      </w:r>
      <w:proofErr w:type="gramEnd"/>
      <w:r w:rsidR="00780915">
        <w:rPr>
          <w:rFonts w:ascii="Helvetica" w:eastAsia="Times New Roman" w:hAnsi="Helvetica" w:cs="Helvetica"/>
          <w:color w:val="2D3B45"/>
          <w:sz w:val="24"/>
          <w:szCs w:val="24"/>
        </w:rPr>
        <w:t xml:space="preserve"> using ads so it will be a challenge.</w:t>
      </w:r>
    </w:p>
    <w:p w14:paraId="445ABC93" w14:textId="54091BA1" w:rsidR="00780915" w:rsidRDefault="00780915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The biggest challenge will be managing the groups in firebase, model, and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viewmodel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>. This will be a challenge how to allow only group members to access the group data. I also hope to make it so a user can join different groups. It will be a challenge to allow the user to access multiple groups data “simultaneously.”</w:t>
      </w:r>
    </w:p>
    <w:p w14:paraId="7C75E400" w14:textId="6D546D42" w:rsidR="00780915" w:rsidRPr="00CE4487" w:rsidRDefault="00780915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Just utilizing many fragments, menu,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etc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will be difficult to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mange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it all and make it usable.</w:t>
      </w:r>
    </w:p>
    <w:p w14:paraId="3EB4D490" w14:textId="77777777" w:rsidR="00CE4487" w:rsidRPr="00CE4487" w:rsidRDefault="00CE4487" w:rsidP="00CE448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E4487">
        <w:rPr>
          <w:rFonts w:ascii="Helvetica" w:eastAsia="Times New Roman" w:hAnsi="Helvetica" w:cs="Helvetica"/>
          <w:color w:val="2D3B45"/>
          <w:sz w:val="24"/>
          <w:szCs w:val="24"/>
        </w:rPr>
        <w:t>Framework</w:t>
      </w:r>
    </w:p>
    <w:p w14:paraId="3A4B6C9C" w14:textId="34CAFE2B" w:rsidR="00CE4487" w:rsidRPr="00CE4487" w:rsidRDefault="00780915" w:rsidP="00CE4487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I’ll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just be doing stock android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develpement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the same as we have been doing all semester.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I’ll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be using android studio for the IDE.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I’ll</w:t>
      </w:r>
      <w:proofErr w:type="gram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be using firebase to store data.</w:t>
      </w:r>
    </w:p>
    <w:p w14:paraId="7A925D68" w14:textId="77777777" w:rsidR="00CE4487" w:rsidRPr="00CE4487" w:rsidRDefault="00CE4487" w:rsidP="00CE4487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4"/>
          <w:szCs w:val="24"/>
        </w:rPr>
      </w:pPr>
      <w:r w:rsidRPr="00CE4487">
        <w:rPr>
          <w:rFonts w:ascii="Helvetica" w:eastAsia="Times New Roman" w:hAnsi="Helvetica" w:cs="Helvetica"/>
          <w:color w:val="2D3B45"/>
          <w:sz w:val="24"/>
          <w:szCs w:val="24"/>
        </w:rPr>
        <w:t>Time Estimation</w:t>
      </w:r>
    </w:p>
    <w:p w14:paraId="29E4432A" w14:textId="7DF122F8" w:rsidR="008D43F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2 hours to add model and view model for user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data</w:t>
      </w:r>
      <w:proofErr w:type="gramEnd"/>
    </w:p>
    <w:p w14:paraId="1E388CDF" w14:textId="26D78CEA" w:rsidR="00662C2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2 hours to </w:t>
      </w:r>
      <w:proofErr w:type="spellStart"/>
      <w:r>
        <w:rPr>
          <w:rFonts w:ascii="Helvetica" w:eastAsia="Times New Roman" w:hAnsi="Helvetica" w:cs="Helvetica"/>
          <w:color w:val="2D3B45"/>
          <w:sz w:val="24"/>
          <w:szCs w:val="24"/>
        </w:rPr>
        <w:t>imliment</w:t>
      </w:r>
      <w:proofErr w:type="spellEnd"/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 ads</w:t>
      </w:r>
    </w:p>
    <w:p w14:paraId="16656D0D" w14:textId="0D4694A4" w:rsidR="00662C2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>1 hour for custom icon</w:t>
      </w:r>
    </w:p>
    <w:p w14:paraId="67C10C53" w14:textId="680A178E" w:rsidR="00662C2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2 hours to figure out how to configure storage of data in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firebase</w:t>
      </w:r>
      <w:proofErr w:type="gramEnd"/>
    </w:p>
    <w:p w14:paraId="663699B8" w14:textId="625E2805" w:rsidR="00662C2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4 hours to add model and model view for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groups</w:t>
      </w:r>
      <w:proofErr w:type="gramEnd"/>
    </w:p>
    <w:p w14:paraId="3ED0D5E5" w14:textId="06AD9924" w:rsidR="00662C22" w:rsidRPr="00662C22" w:rsidRDefault="00662C22" w:rsidP="00662C22">
      <w:pPr>
        <w:numPr>
          <w:ilvl w:val="1"/>
          <w:numId w:val="6"/>
        </w:numPr>
        <w:shd w:val="clear" w:color="auto" w:fill="FFFFFF"/>
        <w:spacing w:before="100" w:beforeAutospacing="1" w:after="100" w:afterAutospacing="1" w:line="240" w:lineRule="auto"/>
        <w:ind w:left="1815"/>
        <w:rPr>
          <w:rFonts w:ascii="Helvetica" w:eastAsia="Times New Roman" w:hAnsi="Helvetica" w:cs="Helvetica"/>
          <w:color w:val="2D3B45"/>
          <w:sz w:val="24"/>
          <w:szCs w:val="24"/>
        </w:rPr>
      </w:pPr>
      <w:r>
        <w:rPr>
          <w:rFonts w:ascii="Helvetica" w:eastAsia="Times New Roman" w:hAnsi="Helvetica" w:cs="Helvetica"/>
          <w:color w:val="2D3B45"/>
          <w:sz w:val="24"/>
          <w:szCs w:val="24"/>
        </w:rPr>
        <w:t xml:space="preserve">4 hours to implement groups into the UI in a decent </w:t>
      </w:r>
      <w:proofErr w:type="gramStart"/>
      <w:r>
        <w:rPr>
          <w:rFonts w:ascii="Helvetica" w:eastAsia="Times New Roman" w:hAnsi="Helvetica" w:cs="Helvetica"/>
          <w:color w:val="2D3B45"/>
          <w:sz w:val="24"/>
          <w:szCs w:val="24"/>
        </w:rPr>
        <w:t>way</w:t>
      </w:r>
      <w:proofErr w:type="gramEnd"/>
    </w:p>
    <w:sectPr w:rsidR="00662C22" w:rsidRPr="00662C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2709A"/>
    <w:multiLevelType w:val="hybridMultilevel"/>
    <w:tmpl w:val="30B88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544FA8"/>
    <w:multiLevelType w:val="multilevel"/>
    <w:tmpl w:val="645203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629441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6871168A"/>
    <w:multiLevelType w:val="hybridMultilevel"/>
    <w:tmpl w:val="B3B819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704BC"/>
    <w:multiLevelType w:val="multilevel"/>
    <w:tmpl w:val="9B349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6E6AF4"/>
    <w:multiLevelType w:val="hybridMultilevel"/>
    <w:tmpl w:val="9C8628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4"/>
  </w:num>
  <w:num w:numId="5">
    <w:abstractNumId w:val="2"/>
  </w:num>
  <w:num w:numId="6">
    <w:abstractNumId w:val="1"/>
  </w:num>
  <w:num w:numId="7">
    <w:abstractNumId w:val="1"/>
    <w:lvlOverride w:ilvl="1">
      <w:lvl w:ilvl="1">
        <w:numFmt w:val="bullet"/>
        <w:lvlText w:val=""/>
        <w:lvlJc w:val="left"/>
        <w:pPr>
          <w:tabs>
            <w:tab w:val="num" w:pos="1440"/>
          </w:tabs>
          <w:ind w:left="1440" w:hanging="360"/>
        </w:pPr>
        <w:rPr>
          <w:rFonts w:ascii="Wingdings" w:hAnsi="Wingdings" w:hint="default"/>
          <w:sz w:val="20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7S0MLAwNjEzMjRV0lEKTi0uzszPAykwqgUAlrmPyywAAAA="/>
  </w:docVars>
  <w:rsids>
    <w:rsidRoot w:val="00375907"/>
    <w:rsid w:val="00375907"/>
    <w:rsid w:val="00631A40"/>
    <w:rsid w:val="00662C22"/>
    <w:rsid w:val="00780915"/>
    <w:rsid w:val="008D43F2"/>
    <w:rsid w:val="009F5E52"/>
    <w:rsid w:val="00CE4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6E128"/>
  <w15:chartTrackingRefBased/>
  <w15:docId w15:val="{FFF43304-BA38-473D-92FA-817ECF2F4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3F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D43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194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53</Words>
  <Characters>14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3</cp:revision>
  <dcterms:created xsi:type="dcterms:W3CDTF">2021-04-08T19:38:00Z</dcterms:created>
  <dcterms:modified xsi:type="dcterms:W3CDTF">2021-04-08T20:12:00Z</dcterms:modified>
</cp:coreProperties>
</file>